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707C" w:rsidRPr="0095707C" w:rsidRDefault="0095707C" w:rsidP="0095707C">
      <w:pPr>
        <w:pStyle w:val="Bezproreda"/>
        <w:rPr>
          <w:rFonts w:ascii="Verdana" w:hAnsi="Verdana"/>
          <w:b/>
          <w:sz w:val="28"/>
          <w:szCs w:val="28"/>
        </w:rPr>
      </w:pPr>
      <w:bookmarkStart w:id="0" w:name="upitnik_o_karijeri"/>
      <w:r w:rsidRPr="0095707C">
        <w:rPr>
          <w:rFonts w:ascii="Verdana" w:hAnsi="Verdana"/>
          <w:b/>
          <w:sz w:val="28"/>
          <w:szCs w:val="28"/>
        </w:rPr>
        <w:t>1.3. UPITNIK O KARIJERI</w:t>
      </w:r>
      <w:bookmarkEnd w:id="0"/>
    </w:p>
    <w:p w:rsidR="0095707C" w:rsidRPr="000340D8" w:rsidRDefault="0095707C" w:rsidP="0095707C">
      <w:pPr>
        <w:pStyle w:val="Bezproreda"/>
        <w:rPr>
          <w:b/>
        </w:rPr>
      </w:pPr>
      <w:r>
        <w:br/>
      </w:r>
      <w:r w:rsidRPr="000340D8">
        <w:rPr>
          <w:b/>
        </w:rPr>
        <w:t xml:space="preserve">Uspješna karijera se ne događa slučajno, ona se </w:t>
      </w:r>
      <w:r>
        <w:rPr>
          <w:b/>
        </w:rPr>
        <w:t>planira i postiže djelovanjem.</w:t>
      </w:r>
    </w:p>
    <w:p w:rsidR="0095707C" w:rsidRPr="000340D8" w:rsidRDefault="0095707C" w:rsidP="0095707C">
      <w:pPr>
        <w:pStyle w:val="Bezproreda"/>
        <w:rPr>
          <w:b/>
        </w:rPr>
      </w:pPr>
      <w:r>
        <w:br/>
      </w:r>
      <w:r w:rsidRPr="000340D8">
        <w:rPr>
          <w:b/>
        </w:rPr>
        <w:t>Definicija karijere</w:t>
      </w:r>
    </w:p>
    <w:p w:rsidR="0095707C" w:rsidRPr="005E6647" w:rsidRDefault="0095707C" w:rsidP="0095707C">
      <w:pPr>
        <w:pStyle w:val="Bezproreda"/>
      </w:pPr>
      <w:r w:rsidRPr="000340D8">
        <w:rPr>
          <w:sz w:val="8"/>
          <w:szCs w:val="8"/>
        </w:rPr>
        <w:br/>
      </w:r>
      <w:r>
        <w:t>Karijera je rezultat sustavne aktivnosti pojedinca u životu.</w:t>
      </w:r>
    </w:p>
    <w:p w:rsidR="0095707C" w:rsidRDefault="0095707C" w:rsidP="0095707C">
      <w:pPr>
        <w:pStyle w:val="Bezproreda"/>
      </w:pPr>
      <w:r>
        <w:t>To je stanje kao ukupan rezultat aktivnosti pojedinca u osobnom životu, poslovnim aktivnostima, obiteljskom i društvenom životu.</w:t>
      </w:r>
      <w:r>
        <w:br/>
        <w:t>Naravno, karijera može biti uspješna ili neuspješna.</w:t>
      </w:r>
    </w:p>
    <w:p w:rsidR="0095707C" w:rsidRDefault="0095707C" w:rsidP="0095707C">
      <w:pPr>
        <w:pStyle w:val="Bezproreda"/>
      </w:pPr>
    </w:p>
    <w:p w:rsidR="0095707C" w:rsidRDefault="0095707C" w:rsidP="0095707C">
      <w:pPr>
        <w:pStyle w:val="Bezproreda"/>
      </w:pPr>
      <w:r>
        <w:t>Postizanje uspješne karijere je proces koji se mora planirati kako bi se željena karijera dogodila u stvarnosti.</w:t>
      </w:r>
    </w:p>
    <w:p w:rsidR="0095707C" w:rsidRDefault="0095707C" w:rsidP="0095707C">
      <w:pPr>
        <w:pStyle w:val="Bezproreda"/>
      </w:pPr>
      <w:r>
        <w:t>Postizanje uspješne karijere je moguće samo uz odgovarajuća znanja, vještine i ponašanja koja se ne uče u redovnom sustavu školovanja.</w:t>
      </w:r>
    </w:p>
    <w:p w:rsidR="0095707C" w:rsidRDefault="0095707C" w:rsidP="0095707C">
      <w:pPr>
        <w:pStyle w:val="Bezproreda"/>
      </w:pPr>
    </w:p>
    <w:p w:rsidR="0095707C" w:rsidRDefault="0095707C" w:rsidP="0095707C">
      <w:pPr>
        <w:pStyle w:val="Bezproreda"/>
      </w:pPr>
      <w:r>
        <w:t>Mudro je angažirati stručnjake za postizanje uspješne karijere kako bi se izbjegla improvizacija i nepotrebno trošenje resursa.</w:t>
      </w:r>
    </w:p>
    <w:p w:rsidR="0095707C" w:rsidRDefault="0095707C" w:rsidP="0095707C">
      <w:pPr>
        <w:pStyle w:val="Bezproreda"/>
      </w:pPr>
      <w:r>
        <w:t>Nažalost, u praksi pojedinci žele ići sami "prečicom" ili štede na financijama i ne angažiraju stručnjaka za postizanje uspješne karijere. Lako je dokazati kako je to najskuplje rješenje, a koje najčešće dovodi do neuspješne karijere.</w:t>
      </w:r>
    </w:p>
    <w:p w:rsidR="0095707C" w:rsidRDefault="0095707C" w:rsidP="0095707C">
      <w:pPr>
        <w:pStyle w:val="Bezproreda"/>
      </w:pPr>
      <w:r>
        <w:t>Uspješna karijera je moguća samo ako se koristi valjani model djelovanja.</w:t>
      </w:r>
    </w:p>
    <w:p w:rsidR="0095707C" w:rsidRDefault="0095707C" w:rsidP="0095707C">
      <w:pPr>
        <w:pStyle w:val="Bezproreda"/>
      </w:pPr>
      <w:r>
        <w:t>Uspješna karijera se ne može postići improvizacijom.</w:t>
      </w:r>
    </w:p>
    <w:p w:rsidR="0095707C" w:rsidRDefault="0095707C" w:rsidP="0095707C">
      <w:pPr>
        <w:pStyle w:val="Bezproreda"/>
      </w:pPr>
    </w:p>
    <w:p w:rsidR="0095707C" w:rsidRDefault="0095707C" w:rsidP="0095707C">
      <w:pPr>
        <w:pStyle w:val="Bezproreda"/>
      </w:pPr>
      <w:r>
        <w:t>Tijekom procesa postizanja uspješne karijere potrebno je kontinuirano i sustavno utvrđivati trenutačno stanje i na osnovu utvrđenog stanja definirati sljedeće potrebne aktivnosti.</w:t>
      </w:r>
    </w:p>
    <w:p w:rsidR="0095707C" w:rsidRDefault="0095707C" w:rsidP="0095707C">
      <w:pPr>
        <w:pStyle w:val="Bezproreda"/>
      </w:pPr>
      <w:r>
        <w:br/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26"/>
        <w:gridCol w:w="5765"/>
        <w:gridCol w:w="589"/>
      </w:tblGrid>
      <w:tr w:rsidR="0095707C" w:rsidTr="00FE719E">
        <w:trPr>
          <w:trHeight w:val="567"/>
        </w:trPr>
        <w:tc>
          <w:tcPr>
            <w:tcW w:w="6680" w:type="dxa"/>
            <w:gridSpan w:val="3"/>
            <w:tcBorders>
              <w:top w:val="nil"/>
              <w:left w:val="nil"/>
              <w:right w:val="nil"/>
            </w:tcBorders>
            <w:shd w:val="clear" w:color="auto" w:fill="FFFF00"/>
            <w:vAlign w:val="center"/>
          </w:tcPr>
          <w:p w:rsidR="0095707C" w:rsidRPr="00BC7D7B" w:rsidRDefault="0095707C" w:rsidP="00FE719E">
            <w:pPr>
              <w:pStyle w:val="Bezproreda"/>
              <w:jc w:val="center"/>
              <w:rPr>
                <w:rFonts w:ascii="Verdana" w:hAnsi="Verdana"/>
                <w:b/>
                <w:sz w:val="28"/>
                <w:szCs w:val="28"/>
              </w:rPr>
            </w:pPr>
            <w:r w:rsidRPr="00BC7D7B">
              <w:rPr>
                <w:rFonts w:ascii="Verdana" w:hAnsi="Verdana"/>
                <w:b/>
                <w:sz w:val="28"/>
                <w:szCs w:val="28"/>
              </w:rPr>
              <w:t>KNJIGE ZA POSTIZANJE IZVRSNOSTI</w:t>
            </w:r>
          </w:p>
        </w:tc>
      </w:tr>
      <w:tr w:rsidR="0095707C" w:rsidTr="00FE719E">
        <w:trPr>
          <w:trHeight w:val="340"/>
        </w:trPr>
        <w:tc>
          <w:tcPr>
            <w:tcW w:w="326" w:type="dxa"/>
            <w:vAlign w:val="center"/>
          </w:tcPr>
          <w:p w:rsidR="0095707C" w:rsidRPr="00CD1338" w:rsidRDefault="0095707C" w:rsidP="00FE719E">
            <w:pPr>
              <w:pStyle w:val="Bezproreda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CD1338">
              <w:rPr>
                <w:rFonts w:ascii="Arial Narrow" w:hAnsi="Arial Narrow"/>
                <w:sz w:val="18"/>
                <w:szCs w:val="18"/>
              </w:rPr>
              <w:t>1</w:t>
            </w:r>
          </w:p>
        </w:tc>
        <w:tc>
          <w:tcPr>
            <w:tcW w:w="5765" w:type="dxa"/>
            <w:vAlign w:val="center"/>
          </w:tcPr>
          <w:p w:rsidR="0095707C" w:rsidRPr="00BC7D7B" w:rsidRDefault="0095707C" w:rsidP="00FE719E">
            <w:pPr>
              <w:pStyle w:val="Bezproreda"/>
              <w:rPr>
                <w:rFonts w:ascii="Arial Narrow" w:hAnsi="Arial Narrow"/>
                <w:b/>
                <w:sz w:val="24"/>
                <w:szCs w:val="24"/>
              </w:rPr>
            </w:pPr>
            <w:r w:rsidRPr="00BC7D7B">
              <w:rPr>
                <w:rFonts w:ascii="Arial Narrow" w:hAnsi="Arial Narrow"/>
                <w:b/>
                <w:sz w:val="24"/>
                <w:szCs w:val="24"/>
              </w:rPr>
              <w:t>MUI KNJIGA ZA USPJEH</w:t>
            </w:r>
          </w:p>
        </w:tc>
        <w:tc>
          <w:tcPr>
            <w:tcW w:w="589" w:type="dxa"/>
            <w:vAlign w:val="center"/>
          </w:tcPr>
          <w:p w:rsidR="0095707C" w:rsidRPr="00CD1338" w:rsidRDefault="001B2B9A" w:rsidP="00FE719E">
            <w:pPr>
              <w:pStyle w:val="Bezproreda"/>
              <w:rPr>
                <w:rFonts w:ascii="Arial Narrow" w:hAnsi="Arial Narrow"/>
                <w:b/>
              </w:rPr>
            </w:pPr>
            <w:hyperlink r:id="rId7" w:tgtFrame="_blank" w:history="1">
              <w:r w:rsidR="0095707C" w:rsidRPr="00CD1338">
                <w:rPr>
                  <w:rStyle w:val="Hiperveza"/>
                  <w:rFonts w:ascii="Arial Narrow" w:hAnsi="Arial Narrow"/>
                  <w:b/>
                </w:rPr>
                <w:t>klik</w:t>
              </w:r>
            </w:hyperlink>
          </w:p>
        </w:tc>
      </w:tr>
      <w:tr w:rsidR="0095707C" w:rsidTr="00FE719E">
        <w:trPr>
          <w:trHeight w:val="340"/>
        </w:trPr>
        <w:tc>
          <w:tcPr>
            <w:tcW w:w="326" w:type="dxa"/>
            <w:vAlign w:val="center"/>
          </w:tcPr>
          <w:p w:rsidR="0095707C" w:rsidRPr="00CD1338" w:rsidRDefault="0095707C" w:rsidP="00FE719E">
            <w:pPr>
              <w:pStyle w:val="Bezproreda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CD1338">
              <w:rPr>
                <w:rFonts w:ascii="Arial Narrow" w:hAnsi="Arial Narrow"/>
                <w:sz w:val="18"/>
                <w:szCs w:val="18"/>
              </w:rPr>
              <w:t>2</w:t>
            </w:r>
          </w:p>
        </w:tc>
        <w:tc>
          <w:tcPr>
            <w:tcW w:w="5765" w:type="dxa"/>
            <w:vAlign w:val="center"/>
          </w:tcPr>
          <w:p w:rsidR="0095707C" w:rsidRPr="00BC7D7B" w:rsidRDefault="0095707C" w:rsidP="00FE719E">
            <w:pPr>
              <w:pStyle w:val="Bezproreda"/>
              <w:rPr>
                <w:rFonts w:ascii="Arial Narrow" w:hAnsi="Arial Narrow"/>
                <w:b/>
                <w:sz w:val="24"/>
                <w:szCs w:val="24"/>
              </w:rPr>
            </w:pPr>
            <w:r w:rsidRPr="00BC7D7B">
              <w:rPr>
                <w:rFonts w:ascii="Arial Narrow" w:hAnsi="Arial Narrow"/>
                <w:b/>
                <w:sz w:val="24"/>
                <w:szCs w:val="24"/>
              </w:rPr>
              <w:t>UČENJE POMOĆU UMNIH MAPA</w:t>
            </w:r>
          </w:p>
        </w:tc>
        <w:tc>
          <w:tcPr>
            <w:tcW w:w="589" w:type="dxa"/>
            <w:vAlign w:val="center"/>
          </w:tcPr>
          <w:p w:rsidR="0095707C" w:rsidRPr="00CD1338" w:rsidRDefault="001B2B9A" w:rsidP="00FE719E">
            <w:pPr>
              <w:pStyle w:val="Bezproreda"/>
              <w:rPr>
                <w:rFonts w:ascii="Arial Narrow" w:hAnsi="Arial Narrow"/>
                <w:b/>
              </w:rPr>
            </w:pPr>
            <w:hyperlink r:id="rId8" w:tgtFrame="_blank" w:history="1">
              <w:r w:rsidR="0095707C" w:rsidRPr="00CD1338">
                <w:rPr>
                  <w:rStyle w:val="Hiperveza"/>
                  <w:rFonts w:ascii="Arial Narrow" w:hAnsi="Arial Narrow"/>
                  <w:b/>
                </w:rPr>
                <w:t>klik</w:t>
              </w:r>
            </w:hyperlink>
          </w:p>
        </w:tc>
      </w:tr>
      <w:tr w:rsidR="0095707C" w:rsidTr="00FE719E">
        <w:trPr>
          <w:trHeight w:val="340"/>
        </w:trPr>
        <w:tc>
          <w:tcPr>
            <w:tcW w:w="326" w:type="dxa"/>
            <w:vAlign w:val="center"/>
          </w:tcPr>
          <w:p w:rsidR="0095707C" w:rsidRPr="00CD1338" w:rsidRDefault="0095707C" w:rsidP="00FE719E">
            <w:pPr>
              <w:pStyle w:val="Bezproreda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CD1338">
              <w:rPr>
                <w:rFonts w:ascii="Arial Narrow" w:hAnsi="Arial Narrow"/>
                <w:sz w:val="18"/>
                <w:szCs w:val="18"/>
              </w:rPr>
              <w:t>3</w:t>
            </w:r>
          </w:p>
        </w:tc>
        <w:tc>
          <w:tcPr>
            <w:tcW w:w="5765" w:type="dxa"/>
            <w:vAlign w:val="center"/>
          </w:tcPr>
          <w:p w:rsidR="0095707C" w:rsidRPr="00BC7D7B" w:rsidRDefault="0095707C" w:rsidP="00FE719E">
            <w:pPr>
              <w:pStyle w:val="Bezproreda"/>
              <w:rPr>
                <w:rFonts w:ascii="Arial Narrow" w:hAnsi="Arial Narrow"/>
                <w:b/>
                <w:sz w:val="24"/>
                <w:szCs w:val="24"/>
              </w:rPr>
            </w:pPr>
            <w:r w:rsidRPr="00BC7D7B">
              <w:rPr>
                <w:rFonts w:ascii="Arial Narrow" w:hAnsi="Arial Narrow"/>
                <w:b/>
                <w:sz w:val="24"/>
                <w:szCs w:val="24"/>
              </w:rPr>
              <w:t>SASTANCI – UPRAVLJANJE VREMENOM</w:t>
            </w:r>
          </w:p>
        </w:tc>
        <w:tc>
          <w:tcPr>
            <w:tcW w:w="589" w:type="dxa"/>
            <w:vAlign w:val="center"/>
          </w:tcPr>
          <w:p w:rsidR="0095707C" w:rsidRPr="00CD1338" w:rsidRDefault="001B2B9A" w:rsidP="00FE719E">
            <w:pPr>
              <w:pStyle w:val="Bezproreda"/>
              <w:rPr>
                <w:rFonts w:ascii="Arial Narrow" w:hAnsi="Arial Narrow"/>
                <w:b/>
              </w:rPr>
            </w:pPr>
            <w:hyperlink r:id="rId9" w:tgtFrame="_blank" w:history="1">
              <w:r w:rsidR="0095707C" w:rsidRPr="00CD1338">
                <w:rPr>
                  <w:rStyle w:val="Hiperveza"/>
                  <w:rFonts w:ascii="Arial Narrow" w:hAnsi="Arial Narrow"/>
                  <w:b/>
                </w:rPr>
                <w:t>klik</w:t>
              </w:r>
            </w:hyperlink>
          </w:p>
        </w:tc>
      </w:tr>
      <w:tr w:rsidR="0095707C" w:rsidTr="00FE719E">
        <w:trPr>
          <w:trHeight w:val="340"/>
        </w:trPr>
        <w:tc>
          <w:tcPr>
            <w:tcW w:w="326" w:type="dxa"/>
            <w:vAlign w:val="center"/>
          </w:tcPr>
          <w:p w:rsidR="0095707C" w:rsidRPr="00CD1338" w:rsidRDefault="0095707C" w:rsidP="00FE719E">
            <w:pPr>
              <w:pStyle w:val="Bezproreda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CD1338">
              <w:rPr>
                <w:rFonts w:ascii="Arial Narrow" w:hAnsi="Arial Narrow"/>
                <w:sz w:val="18"/>
                <w:szCs w:val="18"/>
              </w:rPr>
              <w:t>4</w:t>
            </w:r>
          </w:p>
        </w:tc>
        <w:tc>
          <w:tcPr>
            <w:tcW w:w="5765" w:type="dxa"/>
            <w:vAlign w:val="center"/>
          </w:tcPr>
          <w:p w:rsidR="0095707C" w:rsidRPr="00BC7D7B" w:rsidRDefault="0095707C" w:rsidP="00FE719E">
            <w:pPr>
              <w:pStyle w:val="Bezproreda"/>
              <w:rPr>
                <w:rFonts w:ascii="Arial Narrow" w:hAnsi="Arial Narrow"/>
                <w:b/>
                <w:sz w:val="24"/>
                <w:szCs w:val="24"/>
              </w:rPr>
            </w:pPr>
            <w:r w:rsidRPr="00BC7D7B">
              <w:rPr>
                <w:rFonts w:ascii="Arial Narrow" w:hAnsi="Arial Narrow"/>
                <w:b/>
                <w:sz w:val="24"/>
                <w:szCs w:val="24"/>
              </w:rPr>
              <w:t>MODEL UPS – UPRAVLJANJE POMOĆU SASTANAKA</w:t>
            </w:r>
          </w:p>
        </w:tc>
        <w:tc>
          <w:tcPr>
            <w:tcW w:w="589" w:type="dxa"/>
            <w:vAlign w:val="center"/>
          </w:tcPr>
          <w:p w:rsidR="0095707C" w:rsidRPr="00CD1338" w:rsidRDefault="001B2B9A" w:rsidP="00FE719E">
            <w:pPr>
              <w:pStyle w:val="Bezproreda"/>
              <w:rPr>
                <w:rFonts w:ascii="Arial Narrow" w:hAnsi="Arial Narrow"/>
                <w:b/>
              </w:rPr>
            </w:pPr>
            <w:hyperlink r:id="rId10" w:tgtFrame="_blank" w:history="1">
              <w:r w:rsidR="0095707C" w:rsidRPr="00CD1338">
                <w:rPr>
                  <w:rStyle w:val="Hiperveza"/>
                  <w:rFonts w:ascii="Arial Narrow" w:hAnsi="Arial Narrow"/>
                  <w:b/>
                </w:rPr>
                <w:t>klik</w:t>
              </w:r>
            </w:hyperlink>
          </w:p>
        </w:tc>
      </w:tr>
    </w:tbl>
    <w:p w:rsidR="0095707C" w:rsidRDefault="0095707C" w:rsidP="0095707C">
      <w:pPr>
        <w:pStyle w:val="Bezproreda"/>
      </w:pPr>
    </w:p>
    <w:p w:rsidR="0095707C" w:rsidRDefault="0095707C" w:rsidP="0095707C">
      <w:pPr>
        <w:pStyle w:val="Bezproreda"/>
        <w:jc w:val="center"/>
        <w:rPr>
          <w:b/>
        </w:rPr>
      </w:pPr>
      <w:r>
        <w:rPr>
          <w:noProof/>
          <w:lang w:eastAsia="hr-HR"/>
        </w:rPr>
        <w:drawing>
          <wp:inline distT="0" distB="0" distL="0" distR="0" wp14:anchorId="702A3645" wp14:editId="1E70EBD5">
            <wp:extent cx="1514475" cy="1514475"/>
            <wp:effectExtent l="0" t="0" r="9525" b="9525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2. Question And Answer Dice ID-10069207 Image courtesy of Stuart Miles at FreeDigitalPhotos.net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EE2366">
        <w:rPr>
          <w:sz w:val="10"/>
          <w:szCs w:val="10"/>
        </w:rPr>
        <w:t>Image courtesy of Stuart Miles at FreeDigitalPhotos.net</w:t>
      </w:r>
      <w:r>
        <w:br/>
      </w:r>
    </w:p>
    <w:p w:rsidR="0095707C" w:rsidRPr="002E58AB" w:rsidRDefault="0095707C" w:rsidP="0095707C">
      <w:pPr>
        <w:pStyle w:val="Bezproreda"/>
        <w:rPr>
          <w:b/>
        </w:rPr>
      </w:pPr>
      <w:r w:rsidRPr="002E58AB">
        <w:rPr>
          <w:b/>
        </w:rPr>
        <w:t>Praktikum</w:t>
      </w:r>
    </w:p>
    <w:p w:rsidR="0095707C" w:rsidRDefault="0095707C" w:rsidP="0095707C">
      <w:pPr>
        <w:pStyle w:val="Bezproreda"/>
      </w:pPr>
    </w:p>
    <w:p w:rsidR="0095707C" w:rsidRDefault="0095707C" w:rsidP="0095707C">
      <w:pPr>
        <w:pStyle w:val="Bezproreda"/>
      </w:pPr>
      <w:r>
        <w:t>Popunite u nastavku upitnik i utvrdite trenutačno stanje vaše karijere.</w:t>
      </w:r>
      <w:r>
        <w:br/>
        <w:t>Na osnovu utvrđenog stanja postupajte kako je predloženo na kraju upitnika.</w:t>
      </w:r>
      <w:r>
        <w:br/>
      </w:r>
      <w:r>
        <w:br/>
        <w:t>-----</w:t>
      </w:r>
    </w:p>
    <w:p w:rsidR="0095707C" w:rsidRDefault="0095707C" w:rsidP="0095707C">
      <w:pPr>
        <w:pStyle w:val="Bezproreda"/>
      </w:pPr>
      <w:r>
        <w:br/>
        <w:t>Zaokružite jedan od ponuđenih odgovora na postavljena pitanja ili odgovore zapisujte na papir i provjerite rezultate.</w:t>
      </w:r>
      <w:r>
        <w:br/>
      </w:r>
      <w:r>
        <w:br/>
        <w:t xml:space="preserve">1. </w:t>
      </w:r>
      <w:r>
        <w:rPr>
          <w:b/>
        </w:rPr>
        <w:t>Potreba</w:t>
      </w:r>
      <w:r w:rsidRPr="000340D8">
        <w:rPr>
          <w:b/>
        </w:rPr>
        <w:t xml:space="preserve"> za promjenama</w:t>
      </w:r>
    </w:p>
    <w:p w:rsidR="0095707C" w:rsidRDefault="0095707C" w:rsidP="0095707C">
      <w:pPr>
        <w:pStyle w:val="Bezproreda"/>
      </w:pPr>
      <w:r>
        <w:lastRenderedPageBreak/>
        <w:t xml:space="preserve">    Jeste li svjesni potreba za kontinuiranim promjenama u vezi vaše </w:t>
      </w:r>
      <w:r>
        <w:br/>
        <w:t xml:space="preserve">    karijere?</w:t>
      </w:r>
    </w:p>
    <w:p w:rsidR="0095707C" w:rsidRDefault="0095707C" w:rsidP="0095707C">
      <w:pPr>
        <w:pStyle w:val="Bezproreda"/>
      </w:pPr>
      <w:r>
        <w:t xml:space="preserve">            Da</w:t>
      </w:r>
    </w:p>
    <w:p w:rsidR="0095707C" w:rsidRDefault="0095707C" w:rsidP="0095707C">
      <w:pPr>
        <w:pStyle w:val="Bezproreda"/>
      </w:pPr>
      <w:r>
        <w:t xml:space="preserve">            Ne</w:t>
      </w:r>
    </w:p>
    <w:p w:rsidR="0095707C" w:rsidRPr="00AD780D" w:rsidRDefault="0095707C" w:rsidP="0095707C">
      <w:pPr>
        <w:pStyle w:val="Bezproreda"/>
        <w:rPr>
          <w:b/>
        </w:rPr>
      </w:pPr>
      <w:r>
        <w:br/>
        <w:t xml:space="preserve">2. </w:t>
      </w:r>
      <w:r>
        <w:rPr>
          <w:b/>
        </w:rPr>
        <w:t>Zagovaranje promjena</w:t>
      </w:r>
      <w:r w:rsidRPr="00AD780D">
        <w:rPr>
          <w:b/>
        </w:rPr>
        <w:t xml:space="preserve"> </w:t>
      </w:r>
    </w:p>
    <w:p w:rsidR="0095707C" w:rsidRDefault="0095707C" w:rsidP="0095707C">
      <w:pPr>
        <w:pStyle w:val="Bezproreda"/>
      </w:pPr>
      <w:r>
        <w:t xml:space="preserve">    Zagovarate li sebe i vaše okruženje o potrebi za promjenama u cilju </w:t>
      </w:r>
      <w:r>
        <w:br/>
        <w:t xml:space="preserve">    postizanja vaše uspješne karijere?</w:t>
      </w:r>
    </w:p>
    <w:p w:rsidR="0095707C" w:rsidRDefault="0095707C" w:rsidP="0095707C">
      <w:pPr>
        <w:pStyle w:val="Bezproreda"/>
      </w:pPr>
      <w:r>
        <w:t xml:space="preserve">            Da</w:t>
      </w:r>
    </w:p>
    <w:p w:rsidR="0095707C" w:rsidRDefault="0095707C" w:rsidP="0095707C">
      <w:pPr>
        <w:pStyle w:val="Bezproreda"/>
      </w:pPr>
      <w:r>
        <w:t xml:space="preserve">            Ne</w:t>
      </w:r>
    </w:p>
    <w:p w:rsidR="0095707C" w:rsidRDefault="0095707C" w:rsidP="0095707C">
      <w:pPr>
        <w:pStyle w:val="Bezproreda"/>
      </w:pPr>
      <w:r>
        <w:br/>
        <w:t xml:space="preserve">3. </w:t>
      </w:r>
      <w:r w:rsidRPr="00AD780D">
        <w:rPr>
          <w:b/>
        </w:rPr>
        <w:t>Odluka o promjenama</w:t>
      </w:r>
    </w:p>
    <w:p w:rsidR="0095707C" w:rsidRDefault="0095707C" w:rsidP="0095707C">
      <w:pPr>
        <w:pStyle w:val="Bezproreda"/>
      </w:pPr>
      <w:r>
        <w:t xml:space="preserve">    Jeste li donijeli konačnu odluku kako vam je uspješna karijera među vaša</w:t>
      </w:r>
      <w:r>
        <w:br/>
        <w:t xml:space="preserve">    tri glavna prioriteta u životu?</w:t>
      </w:r>
    </w:p>
    <w:p w:rsidR="0095707C" w:rsidRDefault="0095707C" w:rsidP="0095707C">
      <w:pPr>
        <w:pStyle w:val="Bezproreda"/>
      </w:pPr>
      <w:r>
        <w:t xml:space="preserve">            Da</w:t>
      </w:r>
    </w:p>
    <w:p w:rsidR="0095707C" w:rsidRDefault="0095707C" w:rsidP="0095707C">
      <w:pPr>
        <w:pStyle w:val="Bezproreda"/>
      </w:pPr>
      <w:r>
        <w:t xml:space="preserve">            Ne</w:t>
      </w:r>
    </w:p>
    <w:p w:rsidR="0095707C" w:rsidRDefault="0095707C" w:rsidP="0095707C">
      <w:pPr>
        <w:pStyle w:val="Bezproreda"/>
      </w:pPr>
    </w:p>
    <w:p w:rsidR="0095707C" w:rsidRDefault="0095707C" w:rsidP="0095707C">
      <w:pPr>
        <w:pStyle w:val="Bezproreda"/>
      </w:pPr>
      <w:r>
        <w:t xml:space="preserve">4. </w:t>
      </w:r>
      <w:r w:rsidRPr="00AD780D">
        <w:rPr>
          <w:b/>
        </w:rPr>
        <w:t>Uvođenje promjena</w:t>
      </w:r>
    </w:p>
    <w:p w:rsidR="0095707C" w:rsidRDefault="0095707C" w:rsidP="0095707C">
      <w:pPr>
        <w:pStyle w:val="Bezproreda"/>
      </w:pPr>
      <w:r>
        <w:t xml:space="preserve">    Imate li pisani plan za razvoj vaše karijere?</w:t>
      </w:r>
    </w:p>
    <w:p w:rsidR="0095707C" w:rsidRDefault="0095707C" w:rsidP="0095707C">
      <w:pPr>
        <w:pStyle w:val="Bezproreda"/>
      </w:pPr>
      <w:r>
        <w:t xml:space="preserve">            Da</w:t>
      </w:r>
    </w:p>
    <w:p w:rsidR="0095707C" w:rsidRDefault="0095707C" w:rsidP="0095707C">
      <w:pPr>
        <w:pStyle w:val="Bezproreda"/>
      </w:pPr>
      <w:r>
        <w:t xml:space="preserve">            Ne</w:t>
      </w:r>
    </w:p>
    <w:p w:rsidR="0095707C" w:rsidRDefault="0095707C" w:rsidP="0095707C">
      <w:pPr>
        <w:pStyle w:val="Bezproreda"/>
      </w:pPr>
      <w:r w:rsidRPr="005F2203">
        <w:br/>
      </w:r>
      <w:r>
        <w:t xml:space="preserve">5. </w:t>
      </w:r>
      <w:r w:rsidRPr="00AD780D">
        <w:rPr>
          <w:b/>
        </w:rPr>
        <w:t>Utvrđivanje stanja</w:t>
      </w:r>
    </w:p>
    <w:p w:rsidR="0095707C" w:rsidRDefault="0095707C" w:rsidP="0095707C">
      <w:pPr>
        <w:pStyle w:val="Bezproreda"/>
      </w:pPr>
      <w:r>
        <w:t xml:space="preserve">    Imate li cjelovitu sliku stanja vaše karijere u sadašnjem trenutku (snage, </w:t>
      </w:r>
      <w:r>
        <w:br/>
        <w:t xml:space="preserve">    slabosti, prilike i prijetnje)</w:t>
      </w:r>
    </w:p>
    <w:p w:rsidR="0095707C" w:rsidRDefault="0095707C" w:rsidP="0095707C">
      <w:pPr>
        <w:pStyle w:val="Bezproreda"/>
      </w:pPr>
      <w:r>
        <w:t xml:space="preserve">            Da</w:t>
      </w:r>
    </w:p>
    <w:p w:rsidR="0095707C" w:rsidRDefault="0095707C" w:rsidP="0095707C">
      <w:pPr>
        <w:pStyle w:val="Bezproreda"/>
      </w:pPr>
      <w:r>
        <w:t xml:space="preserve">            Ne</w:t>
      </w:r>
    </w:p>
    <w:p w:rsidR="0095707C" w:rsidRPr="005F2203" w:rsidRDefault="0095707C" w:rsidP="0095707C">
      <w:pPr>
        <w:pStyle w:val="Bezproreda"/>
      </w:pPr>
    </w:p>
    <w:p w:rsidR="0095707C" w:rsidRDefault="0095707C" w:rsidP="0095707C">
      <w:pPr>
        <w:pStyle w:val="Bezproreda"/>
      </w:pPr>
      <w:r>
        <w:t xml:space="preserve">6. </w:t>
      </w:r>
      <w:r w:rsidRPr="00AD780D">
        <w:rPr>
          <w:b/>
        </w:rPr>
        <w:t>Postavljanje ciljeva</w:t>
      </w:r>
    </w:p>
    <w:p w:rsidR="0095707C" w:rsidRDefault="0095707C" w:rsidP="0095707C">
      <w:pPr>
        <w:pStyle w:val="Bezproreda"/>
      </w:pPr>
      <w:r>
        <w:t xml:space="preserve">    Imate li postavljene ciljeve u vašoj karijeri koji su specifični, mjerljivi, </w:t>
      </w:r>
    </w:p>
    <w:p w:rsidR="0095707C" w:rsidRDefault="0095707C" w:rsidP="0095707C">
      <w:pPr>
        <w:pStyle w:val="Bezproreda"/>
      </w:pPr>
      <w:r>
        <w:t xml:space="preserve">    izvedivi, realni i vremenski definirani?</w:t>
      </w:r>
    </w:p>
    <w:p w:rsidR="0095707C" w:rsidRDefault="0095707C" w:rsidP="0095707C">
      <w:pPr>
        <w:pStyle w:val="Bezproreda"/>
      </w:pPr>
      <w:r>
        <w:t xml:space="preserve">            Da</w:t>
      </w:r>
    </w:p>
    <w:p w:rsidR="0095707C" w:rsidRDefault="0095707C" w:rsidP="0095707C">
      <w:pPr>
        <w:pStyle w:val="Bezproreda"/>
      </w:pPr>
      <w:r>
        <w:t xml:space="preserve">            Ne</w:t>
      </w:r>
    </w:p>
    <w:p w:rsidR="0095707C" w:rsidRDefault="0095707C" w:rsidP="0095707C">
      <w:pPr>
        <w:pStyle w:val="Bezproreda"/>
      </w:pPr>
      <w:r w:rsidRPr="005F2203">
        <w:br/>
      </w:r>
      <w:r>
        <w:t xml:space="preserve">7. </w:t>
      </w:r>
      <w:r w:rsidRPr="00AD780D">
        <w:rPr>
          <w:b/>
        </w:rPr>
        <w:t>Izbor strategije</w:t>
      </w:r>
    </w:p>
    <w:p w:rsidR="0095707C" w:rsidRDefault="0095707C" w:rsidP="0095707C">
      <w:pPr>
        <w:pStyle w:val="Bezproreda"/>
      </w:pPr>
      <w:r>
        <w:t xml:space="preserve">    Imate li precizno i u pisanom obliku definiranu strategiju (način </w:t>
      </w:r>
      <w:r>
        <w:br/>
        <w:t xml:space="preserve">    postizanja ciljeva) kako postići željenu karijeru?</w:t>
      </w:r>
    </w:p>
    <w:p w:rsidR="0095707C" w:rsidRDefault="0095707C" w:rsidP="0095707C">
      <w:pPr>
        <w:pStyle w:val="Bezproreda"/>
      </w:pPr>
      <w:r>
        <w:t xml:space="preserve">            Da</w:t>
      </w:r>
    </w:p>
    <w:p w:rsidR="0095707C" w:rsidRDefault="0095707C" w:rsidP="0095707C">
      <w:pPr>
        <w:pStyle w:val="Bezproreda"/>
      </w:pPr>
      <w:r>
        <w:t xml:space="preserve">            Ne</w:t>
      </w:r>
    </w:p>
    <w:p w:rsidR="0095707C" w:rsidRDefault="0095707C" w:rsidP="0095707C">
      <w:pPr>
        <w:pStyle w:val="Bezproreda"/>
      </w:pPr>
      <w:r w:rsidRPr="005F2203">
        <w:br/>
      </w:r>
      <w:r>
        <w:t xml:space="preserve">8. </w:t>
      </w:r>
      <w:r w:rsidRPr="009843E5">
        <w:rPr>
          <w:b/>
        </w:rPr>
        <w:t>Traženje rješenja</w:t>
      </w:r>
      <w:r>
        <w:t xml:space="preserve"> </w:t>
      </w:r>
    </w:p>
    <w:p w:rsidR="0095707C" w:rsidRDefault="0095707C" w:rsidP="0095707C">
      <w:pPr>
        <w:pStyle w:val="Bezproreda"/>
      </w:pPr>
      <w:r>
        <w:t xml:space="preserve">    Imate li dovoljno znanja i vještina za rješavanje problema  vezanih za </w:t>
      </w:r>
      <w:r>
        <w:br/>
        <w:t xml:space="preserve">    razvoj vaše karijere?</w:t>
      </w:r>
    </w:p>
    <w:p w:rsidR="0095707C" w:rsidRDefault="0095707C" w:rsidP="0095707C">
      <w:pPr>
        <w:pStyle w:val="Bezproreda"/>
      </w:pPr>
      <w:r>
        <w:t xml:space="preserve">            Da</w:t>
      </w:r>
    </w:p>
    <w:p w:rsidR="0095707C" w:rsidRDefault="0095707C" w:rsidP="0095707C">
      <w:pPr>
        <w:pStyle w:val="Bezproreda"/>
      </w:pPr>
      <w:r>
        <w:t xml:space="preserve">            Ne</w:t>
      </w:r>
    </w:p>
    <w:p w:rsidR="0095707C" w:rsidRPr="005F2203" w:rsidRDefault="0095707C" w:rsidP="0095707C">
      <w:pPr>
        <w:pStyle w:val="Bezproreda"/>
      </w:pPr>
    </w:p>
    <w:p w:rsidR="0095707C" w:rsidRDefault="0095707C" w:rsidP="0095707C">
      <w:pPr>
        <w:pStyle w:val="Bezproreda"/>
      </w:pPr>
      <w:r>
        <w:t xml:space="preserve">9. </w:t>
      </w:r>
      <w:r w:rsidRPr="00AD780D">
        <w:rPr>
          <w:b/>
        </w:rPr>
        <w:t>Postizanje ciljeva</w:t>
      </w:r>
    </w:p>
    <w:p w:rsidR="0095707C" w:rsidRDefault="0095707C" w:rsidP="0095707C">
      <w:pPr>
        <w:pStyle w:val="Bezproreda"/>
      </w:pPr>
      <w:r>
        <w:t xml:space="preserve">    Kontrolirate li razvoj vaše karijere?</w:t>
      </w:r>
    </w:p>
    <w:p w:rsidR="0095707C" w:rsidRDefault="0095707C" w:rsidP="0095707C">
      <w:pPr>
        <w:pStyle w:val="Bezproreda"/>
      </w:pPr>
      <w:r>
        <w:t xml:space="preserve">            Da</w:t>
      </w:r>
    </w:p>
    <w:p w:rsidR="0095707C" w:rsidRDefault="0095707C" w:rsidP="0095707C">
      <w:pPr>
        <w:pStyle w:val="Bezproreda"/>
      </w:pPr>
      <w:r>
        <w:t xml:space="preserve">            Ne</w:t>
      </w:r>
    </w:p>
    <w:p w:rsidR="0095707C" w:rsidRDefault="0095707C" w:rsidP="0095707C">
      <w:pPr>
        <w:pStyle w:val="Bezproreda"/>
      </w:pPr>
      <w:r w:rsidRPr="005F2203">
        <w:br/>
      </w:r>
      <w:r>
        <w:t xml:space="preserve">10. </w:t>
      </w:r>
      <w:r w:rsidRPr="00AD780D">
        <w:rPr>
          <w:b/>
        </w:rPr>
        <w:t>Postavljanje novih ciljeva</w:t>
      </w:r>
    </w:p>
    <w:p w:rsidR="0095707C" w:rsidRDefault="0095707C" w:rsidP="0095707C">
      <w:pPr>
        <w:pStyle w:val="Bezproreda"/>
      </w:pPr>
      <w:r>
        <w:t xml:space="preserve">      Imate li sliku novih ciljeva u vašoj profesionalnoj karijere kada u </w:t>
      </w:r>
      <w:r>
        <w:br/>
        <w:t xml:space="preserve">      potpunosti postignete sadašnje željene ciljeva?</w:t>
      </w:r>
    </w:p>
    <w:p w:rsidR="0095707C" w:rsidRDefault="0095707C" w:rsidP="0095707C">
      <w:pPr>
        <w:pStyle w:val="Bezproreda"/>
      </w:pPr>
      <w:r>
        <w:t xml:space="preserve">            Da</w:t>
      </w:r>
    </w:p>
    <w:p w:rsidR="0095707C" w:rsidRDefault="0095707C" w:rsidP="0095707C">
      <w:pPr>
        <w:pStyle w:val="Bezproreda"/>
      </w:pPr>
      <w:r>
        <w:t xml:space="preserve">            Ne</w:t>
      </w:r>
    </w:p>
    <w:p w:rsidR="0095707C" w:rsidRDefault="0095707C" w:rsidP="0095707C">
      <w:pPr>
        <w:pStyle w:val="Bezproreda"/>
        <w:rPr>
          <w:b/>
          <w:sz w:val="28"/>
          <w:szCs w:val="28"/>
        </w:rPr>
      </w:pPr>
    </w:p>
    <w:p w:rsidR="0095707C" w:rsidRPr="008B6951" w:rsidRDefault="0095707C" w:rsidP="0095707C">
      <w:pPr>
        <w:pStyle w:val="Bezproreda"/>
        <w:jc w:val="center"/>
        <w:rPr>
          <w:b/>
          <w:sz w:val="28"/>
          <w:szCs w:val="28"/>
          <w14:textOutline w14:w="9525" w14:cap="rnd" w14:cmpd="sng" w14:algn="ctr">
            <w14:solidFill>
              <w14:srgbClr w14:val="0070C0"/>
            </w14:solidFill>
            <w14:prstDash w14:val="solid"/>
            <w14:bevel/>
          </w14:textOutline>
        </w:rPr>
      </w:pPr>
      <w:r>
        <w:rPr>
          <w:b/>
          <w:noProof/>
          <w:sz w:val="28"/>
          <w:szCs w:val="28"/>
          <w:lang w:eastAsia="hr-HR"/>
        </w:rPr>
        <w:lastRenderedPageBreak/>
        <w:drawing>
          <wp:inline distT="0" distB="0" distL="0" distR="0" wp14:anchorId="6D13FA1B" wp14:editId="326ED2B3">
            <wp:extent cx="914400" cy="914400"/>
            <wp:effectExtent l="0" t="0" r="0" b="0"/>
            <wp:docPr id="10" name="Grafika 10" descr="Poveća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ownload?provider=MicrosoftIcon&amp;fileName=MagnifyingGlass.sv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707C" w:rsidRDefault="0095707C" w:rsidP="0095707C">
      <w:pPr>
        <w:pStyle w:val="Bezproreda"/>
        <w:rPr>
          <w:b/>
          <w:sz w:val="28"/>
          <w:szCs w:val="28"/>
        </w:rPr>
      </w:pPr>
      <w:r w:rsidRPr="00AD780D">
        <w:rPr>
          <w:b/>
          <w:sz w:val="28"/>
          <w:szCs w:val="28"/>
        </w:rPr>
        <w:t xml:space="preserve">Ocjena </w:t>
      </w:r>
      <w:r>
        <w:rPr>
          <w:b/>
          <w:sz w:val="28"/>
          <w:szCs w:val="28"/>
        </w:rPr>
        <w:t>stanja</w:t>
      </w:r>
    </w:p>
    <w:p w:rsidR="0095707C" w:rsidRPr="00941289" w:rsidRDefault="0095707C" w:rsidP="0095707C">
      <w:pPr>
        <w:pStyle w:val="Bezproreda"/>
        <w:rPr>
          <w:b/>
          <w:sz w:val="28"/>
          <w:szCs w:val="28"/>
        </w:rPr>
      </w:pPr>
      <w:r>
        <w:br/>
      </w:r>
      <w:r>
        <w:rPr>
          <w:b/>
        </w:rPr>
        <w:t xml:space="preserve">● </w:t>
      </w:r>
      <w:r w:rsidRPr="00AD780D">
        <w:rPr>
          <w:b/>
        </w:rPr>
        <w:t>Odličan</w:t>
      </w:r>
    </w:p>
    <w:p w:rsidR="0095707C" w:rsidRPr="00FF2011" w:rsidRDefault="0095707C" w:rsidP="0095707C">
      <w:pPr>
        <w:pStyle w:val="Bezproreda"/>
        <w:rPr>
          <w:sz w:val="20"/>
          <w:szCs w:val="20"/>
        </w:rPr>
      </w:pPr>
      <w:r w:rsidRPr="00FF2011">
        <w:rPr>
          <w:sz w:val="20"/>
          <w:szCs w:val="20"/>
        </w:rPr>
        <w:t xml:space="preserve">Ako imate više </w:t>
      </w:r>
      <w:r w:rsidRPr="00FF2011">
        <w:rPr>
          <w:b/>
          <w:sz w:val="20"/>
          <w:szCs w:val="20"/>
        </w:rPr>
        <w:t>8 ili više</w:t>
      </w:r>
      <w:r w:rsidRPr="00FF2011">
        <w:rPr>
          <w:sz w:val="20"/>
          <w:szCs w:val="20"/>
        </w:rPr>
        <w:t xml:space="preserve"> "Da" odgovora:</w:t>
      </w:r>
    </w:p>
    <w:p w:rsidR="0095707C" w:rsidRPr="00FF2011" w:rsidRDefault="0095707C" w:rsidP="0095707C">
      <w:pPr>
        <w:pStyle w:val="Bezproreda"/>
        <w:rPr>
          <w:sz w:val="20"/>
          <w:szCs w:val="20"/>
        </w:rPr>
      </w:pPr>
      <w:r>
        <w:rPr>
          <w:sz w:val="20"/>
          <w:szCs w:val="20"/>
        </w:rPr>
        <w:br/>
      </w:r>
      <w:r w:rsidRPr="00FF2011">
        <w:rPr>
          <w:sz w:val="20"/>
          <w:szCs w:val="20"/>
        </w:rPr>
        <w:t xml:space="preserve">Imate </w:t>
      </w:r>
      <w:r w:rsidRPr="00FF2011">
        <w:rPr>
          <w:b/>
          <w:sz w:val="20"/>
          <w:szCs w:val="20"/>
        </w:rPr>
        <w:t>pravi smjer u postizanju željene karijere</w:t>
      </w:r>
      <w:r w:rsidRPr="00FF2011">
        <w:rPr>
          <w:sz w:val="20"/>
          <w:szCs w:val="20"/>
        </w:rPr>
        <w:t xml:space="preserve"> - samo nastavite dalje.</w:t>
      </w:r>
      <w:r>
        <w:rPr>
          <w:sz w:val="20"/>
          <w:szCs w:val="20"/>
        </w:rPr>
        <w:br/>
      </w:r>
      <w:r w:rsidRPr="008B6951">
        <w:rPr>
          <w:i/>
          <w:sz w:val="20"/>
          <w:szCs w:val="20"/>
          <w:highlight w:val="yellow"/>
        </w:rPr>
        <w:t>Potrebne aktivnosti:</w:t>
      </w:r>
    </w:p>
    <w:p w:rsidR="0095707C" w:rsidRPr="00FF2011" w:rsidRDefault="0095707C" w:rsidP="0095707C">
      <w:pPr>
        <w:pStyle w:val="Bezproreda"/>
        <w:rPr>
          <w:sz w:val="20"/>
          <w:szCs w:val="20"/>
        </w:rPr>
      </w:pPr>
      <w:r w:rsidRPr="00FF2011">
        <w:rPr>
          <w:sz w:val="20"/>
          <w:szCs w:val="20"/>
        </w:rPr>
        <w:t>- Poučavajte druge kako da dođu na vaš nivo upravljanja karijerom.</w:t>
      </w:r>
    </w:p>
    <w:p w:rsidR="0095707C" w:rsidRPr="00FF2011" w:rsidRDefault="0095707C" w:rsidP="0095707C">
      <w:pPr>
        <w:pStyle w:val="Bezproreda"/>
        <w:rPr>
          <w:sz w:val="20"/>
          <w:szCs w:val="20"/>
        </w:rPr>
      </w:pPr>
      <w:r w:rsidRPr="00FF2011">
        <w:rPr>
          <w:sz w:val="20"/>
          <w:szCs w:val="20"/>
        </w:rPr>
        <w:t xml:space="preserve">- Umrežavajte se s osobama koje su već uspješne u karijeri i dobit ćete dodatno </w:t>
      </w:r>
      <w:r>
        <w:rPr>
          <w:sz w:val="20"/>
          <w:szCs w:val="20"/>
        </w:rPr>
        <w:br/>
        <w:t xml:space="preserve">  </w:t>
      </w:r>
      <w:r w:rsidRPr="00FF2011">
        <w:rPr>
          <w:sz w:val="20"/>
          <w:szCs w:val="20"/>
        </w:rPr>
        <w:t>ubrzanje.</w:t>
      </w:r>
      <w:r w:rsidRPr="00FF2011">
        <w:rPr>
          <w:sz w:val="20"/>
          <w:szCs w:val="20"/>
        </w:rPr>
        <w:br/>
        <w:t xml:space="preserve">- Učinite i dodatne napore kako bi odgovori na sva pitanja bili pozitivni i time </w:t>
      </w:r>
      <w:r>
        <w:rPr>
          <w:sz w:val="20"/>
          <w:szCs w:val="20"/>
        </w:rPr>
        <w:br/>
        <w:t xml:space="preserve">  </w:t>
      </w:r>
      <w:r w:rsidRPr="00FF2011">
        <w:rPr>
          <w:sz w:val="20"/>
          <w:szCs w:val="20"/>
        </w:rPr>
        <w:t>postali ekspert u postizanju uspješne karijere.</w:t>
      </w:r>
    </w:p>
    <w:p w:rsidR="0095707C" w:rsidRPr="00AD780D" w:rsidRDefault="0095707C" w:rsidP="0095707C">
      <w:pPr>
        <w:pStyle w:val="Bezproreda"/>
        <w:rPr>
          <w:b/>
        </w:rPr>
      </w:pPr>
      <w:r>
        <w:rPr>
          <w:b/>
        </w:rPr>
        <w:br/>
        <w:t xml:space="preserve">● </w:t>
      </w:r>
      <w:r w:rsidRPr="00AD780D">
        <w:rPr>
          <w:b/>
        </w:rPr>
        <w:t>Dobar</w:t>
      </w:r>
    </w:p>
    <w:p w:rsidR="0095707C" w:rsidRPr="00FF2011" w:rsidRDefault="0095707C" w:rsidP="0095707C">
      <w:pPr>
        <w:pStyle w:val="Bezproreda"/>
        <w:rPr>
          <w:sz w:val="20"/>
          <w:szCs w:val="20"/>
        </w:rPr>
      </w:pPr>
      <w:r w:rsidRPr="00FF2011">
        <w:rPr>
          <w:sz w:val="20"/>
          <w:szCs w:val="20"/>
        </w:rPr>
        <w:t xml:space="preserve">Ako imate </w:t>
      </w:r>
      <w:r w:rsidRPr="00FF2011">
        <w:rPr>
          <w:b/>
          <w:sz w:val="20"/>
          <w:szCs w:val="20"/>
        </w:rPr>
        <w:t>od 4 do 7</w:t>
      </w:r>
      <w:r w:rsidRPr="00FF2011">
        <w:rPr>
          <w:sz w:val="20"/>
          <w:szCs w:val="20"/>
        </w:rPr>
        <w:t xml:space="preserve"> "Da" odgovora:</w:t>
      </w:r>
    </w:p>
    <w:p w:rsidR="0095707C" w:rsidRPr="00FF2011" w:rsidRDefault="0095707C" w:rsidP="0095707C">
      <w:pPr>
        <w:pStyle w:val="Bezproreda"/>
        <w:rPr>
          <w:sz w:val="20"/>
          <w:szCs w:val="20"/>
        </w:rPr>
      </w:pPr>
      <w:r w:rsidRPr="00941289">
        <w:rPr>
          <w:sz w:val="12"/>
          <w:szCs w:val="12"/>
        </w:rPr>
        <w:br/>
      </w:r>
      <w:r w:rsidRPr="00FF2011">
        <w:rPr>
          <w:sz w:val="20"/>
          <w:szCs w:val="20"/>
        </w:rPr>
        <w:t xml:space="preserve">Imate sve </w:t>
      </w:r>
      <w:r w:rsidRPr="00FF2011">
        <w:rPr>
          <w:b/>
          <w:sz w:val="20"/>
          <w:szCs w:val="20"/>
        </w:rPr>
        <w:t>preduvjete</w:t>
      </w:r>
      <w:r w:rsidRPr="00FF2011">
        <w:rPr>
          <w:sz w:val="20"/>
          <w:szCs w:val="20"/>
        </w:rPr>
        <w:t xml:space="preserve"> za uspješnu karijeru.</w:t>
      </w:r>
      <w:r>
        <w:rPr>
          <w:sz w:val="20"/>
          <w:szCs w:val="20"/>
        </w:rPr>
        <w:br/>
      </w:r>
      <w:r w:rsidRPr="008B6951">
        <w:rPr>
          <w:i/>
          <w:sz w:val="20"/>
          <w:szCs w:val="20"/>
          <w:highlight w:val="yellow"/>
        </w:rPr>
        <w:t>Potrebne aktivnosti:</w:t>
      </w:r>
    </w:p>
    <w:p w:rsidR="0095707C" w:rsidRPr="00FF2011" w:rsidRDefault="0095707C" w:rsidP="0095707C">
      <w:pPr>
        <w:pStyle w:val="Bezproreda"/>
        <w:rPr>
          <w:sz w:val="20"/>
          <w:szCs w:val="20"/>
        </w:rPr>
      </w:pPr>
      <w:r w:rsidRPr="00FF2011">
        <w:rPr>
          <w:sz w:val="20"/>
          <w:szCs w:val="20"/>
        </w:rPr>
        <w:t xml:space="preserve">- Razmjenjujte iskustva s drugim osobama iz vašeg okruženja iz problematike </w:t>
      </w:r>
      <w:r>
        <w:rPr>
          <w:sz w:val="20"/>
          <w:szCs w:val="20"/>
        </w:rPr>
        <w:br/>
        <w:t xml:space="preserve">   </w:t>
      </w:r>
      <w:r w:rsidRPr="00FF2011">
        <w:rPr>
          <w:sz w:val="20"/>
          <w:szCs w:val="20"/>
        </w:rPr>
        <w:t>profesionalne karijere.</w:t>
      </w:r>
      <w:r>
        <w:rPr>
          <w:sz w:val="20"/>
          <w:szCs w:val="20"/>
        </w:rPr>
        <w:br/>
        <w:t>- Uključite se u projekte drugih koji znaju više od vas; nađite mentora.</w:t>
      </w:r>
    </w:p>
    <w:p w:rsidR="0095707C" w:rsidRPr="00FF2011" w:rsidRDefault="0095707C" w:rsidP="0095707C">
      <w:pPr>
        <w:pStyle w:val="Bezproreda"/>
        <w:rPr>
          <w:sz w:val="20"/>
          <w:szCs w:val="20"/>
        </w:rPr>
      </w:pPr>
      <w:r w:rsidRPr="00FF2011">
        <w:rPr>
          <w:sz w:val="20"/>
          <w:szCs w:val="20"/>
        </w:rPr>
        <w:t xml:space="preserve">- Popunite nedostajuća znanja, vještine i ponašanja, sami ili uz pomoć stručnjaka </w:t>
      </w:r>
      <w:r>
        <w:rPr>
          <w:sz w:val="20"/>
          <w:szCs w:val="20"/>
        </w:rPr>
        <w:br/>
        <w:t xml:space="preserve">  </w:t>
      </w:r>
      <w:r w:rsidRPr="00FF2011">
        <w:rPr>
          <w:sz w:val="20"/>
          <w:szCs w:val="20"/>
        </w:rPr>
        <w:t>za postizanje uspješne karijere.</w:t>
      </w:r>
    </w:p>
    <w:p w:rsidR="0095707C" w:rsidRPr="00941289" w:rsidRDefault="0095707C" w:rsidP="0095707C">
      <w:pPr>
        <w:pStyle w:val="Bezproreda"/>
        <w:rPr>
          <w:sz w:val="12"/>
          <w:szCs w:val="12"/>
        </w:rPr>
      </w:pPr>
    </w:p>
    <w:p w:rsidR="0095707C" w:rsidRPr="00AD780D" w:rsidRDefault="0095707C" w:rsidP="0095707C">
      <w:pPr>
        <w:pStyle w:val="Bezproreda"/>
        <w:rPr>
          <w:b/>
        </w:rPr>
      </w:pPr>
      <w:r>
        <w:rPr>
          <w:b/>
        </w:rPr>
        <w:t xml:space="preserve">● </w:t>
      </w:r>
      <w:r w:rsidRPr="00AD780D">
        <w:rPr>
          <w:b/>
        </w:rPr>
        <w:t>Nedovoljan</w:t>
      </w:r>
    </w:p>
    <w:p w:rsidR="0095707C" w:rsidRPr="00FF2011" w:rsidRDefault="0095707C" w:rsidP="0095707C">
      <w:pPr>
        <w:pStyle w:val="Bezproreda"/>
        <w:rPr>
          <w:sz w:val="20"/>
          <w:szCs w:val="20"/>
        </w:rPr>
      </w:pPr>
      <w:r w:rsidRPr="00FF2011">
        <w:rPr>
          <w:sz w:val="20"/>
          <w:szCs w:val="20"/>
        </w:rPr>
        <w:t xml:space="preserve">Ako imate </w:t>
      </w:r>
      <w:r w:rsidRPr="00FF2011">
        <w:rPr>
          <w:b/>
          <w:sz w:val="20"/>
          <w:szCs w:val="20"/>
        </w:rPr>
        <w:t>3 ili manje</w:t>
      </w:r>
      <w:r w:rsidRPr="00FF2011">
        <w:rPr>
          <w:sz w:val="20"/>
          <w:szCs w:val="20"/>
        </w:rPr>
        <w:t xml:space="preserve"> "Da" odgovora:</w:t>
      </w:r>
    </w:p>
    <w:p w:rsidR="0095707C" w:rsidRPr="00FF2011" w:rsidRDefault="0095707C" w:rsidP="0095707C">
      <w:pPr>
        <w:pStyle w:val="Bezproreda"/>
        <w:rPr>
          <w:sz w:val="20"/>
          <w:szCs w:val="20"/>
        </w:rPr>
      </w:pPr>
      <w:r w:rsidRPr="008B6951">
        <w:rPr>
          <w:sz w:val="12"/>
          <w:szCs w:val="12"/>
        </w:rPr>
        <w:br/>
      </w:r>
      <w:r w:rsidRPr="00FF2011">
        <w:rPr>
          <w:sz w:val="20"/>
          <w:szCs w:val="20"/>
        </w:rPr>
        <w:t xml:space="preserve">Zaslužujete više - </w:t>
      </w:r>
      <w:r w:rsidRPr="00FF2011">
        <w:rPr>
          <w:b/>
          <w:sz w:val="20"/>
          <w:szCs w:val="20"/>
        </w:rPr>
        <w:t>pokrenite se</w:t>
      </w:r>
      <w:r w:rsidRPr="00FF2011">
        <w:rPr>
          <w:sz w:val="20"/>
          <w:szCs w:val="20"/>
        </w:rPr>
        <w:t>.</w:t>
      </w:r>
      <w:r>
        <w:rPr>
          <w:sz w:val="20"/>
          <w:szCs w:val="20"/>
        </w:rPr>
        <w:br/>
      </w:r>
      <w:r w:rsidRPr="008B6951">
        <w:rPr>
          <w:i/>
          <w:sz w:val="20"/>
          <w:szCs w:val="20"/>
          <w:highlight w:val="yellow"/>
        </w:rPr>
        <w:t>Potrebne aktivnosti:</w:t>
      </w:r>
    </w:p>
    <w:p w:rsidR="0095707C" w:rsidRPr="00FF2011" w:rsidRDefault="0095707C" w:rsidP="0095707C">
      <w:pPr>
        <w:pStyle w:val="Bezproreda"/>
        <w:rPr>
          <w:sz w:val="20"/>
          <w:szCs w:val="20"/>
        </w:rPr>
      </w:pPr>
      <w:r>
        <w:rPr>
          <w:sz w:val="20"/>
          <w:szCs w:val="20"/>
        </w:rPr>
        <w:sym w:font="Wingdings" w:char="F0A7"/>
      </w:r>
      <w:r w:rsidRPr="00FF2011">
        <w:rPr>
          <w:sz w:val="20"/>
          <w:szCs w:val="20"/>
        </w:rPr>
        <w:t xml:space="preserve"> Potražite pomoć stručnjaka za planiranje i razvoj karijere.</w:t>
      </w:r>
    </w:p>
    <w:p w:rsidR="0095707C" w:rsidRDefault="0095707C" w:rsidP="0095707C">
      <w:pPr>
        <w:pStyle w:val="Bezproreda"/>
        <w:rPr>
          <w:sz w:val="20"/>
          <w:szCs w:val="20"/>
        </w:rPr>
      </w:pPr>
      <w:r>
        <w:rPr>
          <w:sz w:val="20"/>
          <w:szCs w:val="20"/>
        </w:rPr>
        <w:sym w:font="Wingdings" w:char="F0A7"/>
      </w:r>
      <w:r w:rsidRPr="00FF2011">
        <w:rPr>
          <w:sz w:val="20"/>
          <w:szCs w:val="20"/>
        </w:rPr>
        <w:t xml:space="preserve"> Pokrenite sustavnu i kontinuiranu edukaciju za pokretanje aktivnosti za </w:t>
      </w:r>
      <w:r>
        <w:rPr>
          <w:sz w:val="20"/>
          <w:szCs w:val="20"/>
        </w:rPr>
        <w:br/>
        <w:t xml:space="preserve">   </w:t>
      </w:r>
      <w:r w:rsidRPr="00FF2011">
        <w:rPr>
          <w:sz w:val="20"/>
          <w:szCs w:val="20"/>
        </w:rPr>
        <w:t>planiranje vaše karijere.</w:t>
      </w:r>
      <w:r w:rsidRPr="00FF2011">
        <w:rPr>
          <w:sz w:val="20"/>
          <w:szCs w:val="20"/>
        </w:rPr>
        <w:br/>
      </w:r>
      <w:r>
        <w:rPr>
          <w:sz w:val="20"/>
          <w:szCs w:val="20"/>
        </w:rPr>
        <w:sym w:font="Wingdings" w:char="F0A7"/>
      </w:r>
      <w:r w:rsidRPr="00FF2011">
        <w:rPr>
          <w:sz w:val="20"/>
          <w:szCs w:val="20"/>
        </w:rPr>
        <w:t xml:space="preserve"> Ovo stanje je daleko ispod vaših potencijala, želja i potreba i imate prioritetan </w:t>
      </w:r>
      <w:r>
        <w:rPr>
          <w:sz w:val="20"/>
          <w:szCs w:val="20"/>
        </w:rPr>
        <w:br/>
        <w:t xml:space="preserve">   </w:t>
      </w:r>
      <w:r w:rsidRPr="00FF2011">
        <w:rPr>
          <w:sz w:val="20"/>
          <w:szCs w:val="20"/>
        </w:rPr>
        <w:t>zadatak da mijenjate stvari u vezi vaše karijere.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  <w:t>"UPITNIK O KARIJERI" možete preuzeti s Interneta na linku:</w:t>
      </w:r>
      <w:r>
        <w:rPr>
          <w:sz w:val="20"/>
          <w:szCs w:val="20"/>
        </w:rPr>
        <w:br/>
      </w:r>
      <w:r w:rsidRPr="0011078A">
        <w:rPr>
          <w:sz w:val="20"/>
          <w:szCs w:val="20"/>
        </w:rPr>
        <w:sym w:font="Wingdings" w:char="F0E0"/>
      </w:r>
      <w:r w:rsidRPr="0011078A">
        <w:rPr>
          <w:sz w:val="20"/>
          <w:szCs w:val="20"/>
        </w:rPr>
        <w:t xml:space="preserve"> </w:t>
      </w:r>
      <w:hyperlink r:id="rId14" w:tgtFrame="_blank" w:history="1">
        <w:r w:rsidRPr="0011078A">
          <w:rPr>
            <w:rStyle w:val="Hiperveza"/>
            <w:sz w:val="20"/>
            <w:szCs w:val="20"/>
            <w:highlight w:val="yellow"/>
            <w:u w:val="none"/>
          </w:rPr>
          <w:t>www.portalalfa.com/uspjesnakarijera</w:t>
        </w:r>
      </w:hyperlink>
      <w:r w:rsidR="00862C53">
        <w:rPr>
          <w:rStyle w:val="Hiperveza"/>
          <w:sz w:val="20"/>
          <w:szCs w:val="20"/>
          <w:highlight w:val="yellow"/>
          <w:u w:val="none"/>
        </w:rPr>
        <w:t>/preuzimanja/upitnik_o_karijeri.docx</w:t>
      </w:r>
    </w:p>
    <w:p w:rsidR="003A51C2" w:rsidRDefault="003A51C2"/>
    <w:p w:rsidR="001B2B9A" w:rsidRDefault="001B2B9A" w:rsidP="00B3036E">
      <w:pPr>
        <w:pStyle w:val="Bezproreda"/>
      </w:pPr>
      <w:r>
        <w:t>---</w:t>
      </w:r>
      <w:r>
        <w:br/>
      </w:r>
      <w:bookmarkStart w:id="1" w:name="_GoBack"/>
      <w:bookmarkEnd w:id="1"/>
      <w:r>
        <w:br/>
      </w:r>
      <w:r>
        <w:rPr>
          <w:iCs/>
          <w:color w:val="002060"/>
        </w:rPr>
        <w:t xml:space="preserve">Ovaj tekst je </w:t>
      </w:r>
      <w:r>
        <w:rPr>
          <w:bCs/>
          <w:iCs/>
          <w:color w:val="002060"/>
        </w:rPr>
        <w:t xml:space="preserve">je pisan </w:t>
      </w:r>
      <w:r>
        <w:rPr>
          <w:iCs/>
          <w:color w:val="002060"/>
        </w:rPr>
        <w:t>primjenom Modela univerzalne izvrsnosti - MUI © 2007 Milan Grković koji je cjelovito prikazan u knjizi „</w:t>
      </w:r>
      <w:r>
        <w:rPr>
          <w:bCs/>
          <w:iCs/>
          <w:color w:val="002060"/>
        </w:rPr>
        <w:t>MUI</w:t>
      </w:r>
      <w:r>
        <w:rPr>
          <w:iCs/>
          <w:color w:val="002060"/>
        </w:rPr>
        <w:t xml:space="preserve"> </w:t>
      </w:r>
      <w:r>
        <w:rPr>
          <w:bCs/>
          <w:iCs/>
          <w:color w:val="002060"/>
        </w:rPr>
        <w:t>KNJIGA ZA USPJEH</w:t>
      </w:r>
      <w:r>
        <w:rPr>
          <w:iCs/>
          <w:color w:val="002060"/>
        </w:rPr>
        <w:t xml:space="preserve">“. </w:t>
      </w:r>
      <w:r>
        <w:rPr>
          <w:iCs/>
          <w:color w:val="002060"/>
        </w:rPr>
        <w:br/>
        <w:t>Detaljnije o knjizi možete pogledati na linku www.portalalfa.com/mui_knjiga_za_uspjeh</w:t>
      </w:r>
      <w:r>
        <w:rPr>
          <w:iCs/>
          <w:color w:val="002060"/>
        </w:rPr>
        <w:br/>
      </w:r>
      <w:r>
        <w:rPr>
          <w:iCs/>
          <w:color w:val="002060"/>
        </w:rPr>
        <w:br/>
        <w:t>Autor teksta:</w:t>
      </w:r>
      <w:r>
        <w:rPr>
          <w:iCs/>
          <w:color w:val="002060"/>
        </w:rPr>
        <w:br/>
      </w:r>
      <w:r w:rsidRPr="00B3036E">
        <w:rPr>
          <w:b/>
        </w:rPr>
        <w:t>Milan Grković</w:t>
      </w:r>
      <w:r>
        <w:br/>
        <w:t>Tel: 385 99 280 4210</w:t>
      </w:r>
      <w:r>
        <w:br/>
        <w:t xml:space="preserve">Email: </w:t>
      </w:r>
      <w:hyperlink r:id="rId15" w:tgtFrame="_blank" w:history="1">
        <w:r>
          <w:rPr>
            <w:rStyle w:val="Hiperveza"/>
          </w:rPr>
          <w:t>alfa@portalalfa.com</w:t>
        </w:r>
      </w:hyperlink>
      <w:r>
        <w:br/>
        <w:t>Skype: milan.grkovic</w:t>
      </w:r>
      <w:r>
        <w:br/>
        <w:t xml:space="preserve">LinkedIn: </w:t>
      </w:r>
      <w:hyperlink r:id="rId16" w:tgtFrame="_blank" w:history="1">
        <w:r>
          <w:rPr>
            <w:rStyle w:val="Hiperveza"/>
          </w:rPr>
          <w:t>www.linkedin.com/in/milangrkovic</w:t>
        </w:r>
      </w:hyperlink>
      <w:r>
        <w:br/>
        <w:t xml:space="preserve">Twitter: </w:t>
      </w:r>
      <w:hyperlink r:id="rId17" w:tgtFrame="_blank" w:history="1">
        <w:r>
          <w:rPr>
            <w:rStyle w:val="Hiperveza"/>
          </w:rPr>
          <w:t>www.twitter.com/milangrkovic</w:t>
        </w:r>
      </w:hyperlink>
      <w:r>
        <w:br/>
        <w:t xml:space="preserve">Facebook: </w:t>
      </w:r>
      <w:hyperlink r:id="rId18" w:tgtFrame="_blank" w:history="1">
        <w:r>
          <w:rPr>
            <w:rStyle w:val="Hiperveza"/>
          </w:rPr>
          <w:t>www.facebook.com/mgrkovic</w:t>
        </w:r>
      </w:hyperlink>
      <w:r>
        <w:br/>
        <w:t xml:space="preserve">Internet: </w:t>
      </w:r>
      <w:hyperlink r:id="rId19" w:tgtFrame="_blank" w:history="1">
        <w:r>
          <w:rPr>
            <w:rStyle w:val="Hiperveza"/>
          </w:rPr>
          <w:t>www.portalalfa.com</w:t>
        </w:r>
      </w:hyperlink>
      <w:r>
        <w:br/>
        <w:t>PORTAL ALFA - Portal znanja</w:t>
      </w:r>
      <w:r>
        <w:br/>
        <w:t>Model univerzalne izvrsnosti - MUI © 2007</w:t>
      </w:r>
    </w:p>
    <w:p w:rsidR="00BB4785" w:rsidRDefault="00BB4785"/>
    <w:sectPr w:rsidR="00BB4785" w:rsidSect="0095707C">
      <w:headerReference w:type="default" r:id="rId20"/>
      <w:footerReference w:type="even" r:id="rId21"/>
      <w:footerReference w:type="default" r:id="rId22"/>
      <w:pgSz w:w="11906" w:h="16838"/>
      <w:pgMar w:top="1134" w:right="1134" w:bottom="567" w:left="1134" w:header="17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707C" w:rsidRDefault="0095707C" w:rsidP="0095707C">
      <w:pPr>
        <w:spacing w:after="0" w:line="240" w:lineRule="auto"/>
      </w:pPr>
      <w:r>
        <w:separator/>
      </w:r>
    </w:p>
  </w:endnote>
  <w:endnote w:type="continuationSeparator" w:id="0">
    <w:p w:rsidR="0095707C" w:rsidRDefault="0095707C" w:rsidP="009570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707C" w:rsidRDefault="0095707C">
    <w:pPr>
      <w:pStyle w:val="Podnoje"/>
    </w:pPr>
  </w:p>
  <w:p w:rsidR="00546B24" w:rsidRDefault="00546B2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53163568"/>
      <w:docPartObj>
        <w:docPartGallery w:val="Page Numbers (Bottom of Page)"/>
        <w:docPartUnique/>
      </w:docPartObj>
    </w:sdtPr>
    <w:sdtEndPr/>
    <w:sdtContent>
      <w:p w:rsidR="0095707C" w:rsidRDefault="00BB4785">
        <w:pPr>
          <w:pStyle w:val="Podnoje"/>
          <w:jc w:val="right"/>
          <w:rPr>
            <w:rFonts w:ascii="Arial Narrow" w:hAnsi="Arial Narrow"/>
            <w:sz w:val="18"/>
            <w:szCs w:val="18"/>
          </w:rPr>
        </w:pPr>
        <w:r>
          <w:t xml:space="preserve"> </w:t>
        </w:r>
        <w:r w:rsidR="0095707C" w:rsidRPr="0095707C">
          <w:rPr>
            <w:rFonts w:ascii="Arial Narrow" w:hAnsi="Arial Narrow"/>
            <w:sz w:val="18"/>
            <w:szCs w:val="18"/>
          </w:rPr>
          <w:fldChar w:fldCharType="begin"/>
        </w:r>
        <w:r w:rsidR="0095707C" w:rsidRPr="0095707C">
          <w:rPr>
            <w:rFonts w:ascii="Arial Narrow" w:hAnsi="Arial Narrow"/>
            <w:sz w:val="18"/>
            <w:szCs w:val="18"/>
          </w:rPr>
          <w:instrText>PAGE   \* MERGEFORMAT</w:instrText>
        </w:r>
        <w:r w:rsidR="0095707C" w:rsidRPr="0095707C">
          <w:rPr>
            <w:rFonts w:ascii="Arial Narrow" w:hAnsi="Arial Narrow"/>
            <w:sz w:val="18"/>
            <w:szCs w:val="18"/>
          </w:rPr>
          <w:fldChar w:fldCharType="separate"/>
        </w:r>
        <w:r w:rsidR="0095707C">
          <w:rPr>
            <w:rFonts w:ascii="Arial Narrow" w:hAnsi="Arial Narrow"/>
            <w:noProof/>
            <w:sz w:val="18"/>
            <w:szCs w:val="18"/>
          </w:rPr>
          <w:t>1</w:t>
        </w:r>
        <w:r w:rsidR="0095707C" w:rsidRPr="0095707C">
          <w:rPr>
            <w:rFonts w:ascii="Arial Narrow" w:hAnsi="Arial Narrow"/>
            <w:sz w:val="18"/>
            <w:szCs w:val="18"/>
          </w:rPr>
          <w:fldChar w:fldCharType="end"/>
        </w:r>
      </w:p>
      <w:p w:rsidR="0095707C" w:rsidRDefault="0095707C" w:rsidP="0095707C">
        <w:pPr>
          <w:pStyle w:val="Podnoje"/>
          <w:jc w:val="center"/>
        </w:pPr>
        <w:r>
          <w:rPr>
            <w:rFonts w:ascii="Arial Narrow" w:hAnsi="Arial Narrow"/>
            <w:sz w:val="18"/>
            <w:szCs w:val="18"/>
          </w:rPr>
          <w:t>Model univerzalne izvrsnosti - MUI © 2007: Knjiga USPJEŠNA KARIJERA 1</w:t>
        </w:r>
        <w:r w:rsidR="00BB4785">
          <w:rPr>
            <w:rFonts w:ascii="Arial Narrow" w:hAnsi="Arial Narrow"/>
            <w:sz w:val="18"/>
            <w:szCs w:val="18"/>
          </w:rPr>
          <w:t xml:space="preserve"> Milan Grković www.portalalfa.com </w:t>
        </w:r>
      </w:p>
    </w:sdtContent>
  </w:sdt>
  <w:p w:rsidR="0095707C" w:rsidRDefault="0095707C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707C" w:rsidRDefault="0095707C" w:rsidP="0095707C">
      <w:pPr>
        <w:spacing w:after="0" w:line="240" w:lineRule="auto"/>
      </w:pPr>
      <w:r>
        <w:separator/>
      </w:r>
    </w:p>
  </w:footnote>
  <w:footnote w:type="continuationSeparator" w:id="0">
    <w:p w:rsidR="0095707C" w:rsidRDefault="0095707C" w:rsidP="009570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707C" w:rsidRPr="0095707C" w:rsidRDefault="0095707C">
    <w:pPr>
      <w:pStyle w:val="Zaglavlje"/>
      <w:rPr>
        <w:rFonts w:ascii="Arial Narrow" w:hAnsi="Arial Narrow"/>
        <w:sz w:val="16"/>
        <w:szCs w:val="16"/>
      </w:rPr>
    </w:pPr>
  </w:p>
  <w:p w:rsidR="00546B24" w:rsidRPr="0095707C" w:rsidRDefault="00546B24">
    <w:pPr>
      <w:rPr>
        <w:rFonts w:ascii="Arial Narrow" w:hAnsi="Arial Narrow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0sDC0NDQ0NQdiMyUdpeDU4uLM/DyQAsNaAAVkWRksAAAA"/>
  </w:docVars>
  <w:rsids>
    <w:rsidRoot w:val="0095707C"/>
    <w:rsid w:val="001B2B9A"/>
    <w:rsid w:val="003A51C2"/>
    <w:rsid w:val="00434F60"/>
    <w:rsid w:val="00546B24"/>
    <w:rsid w:val="00813DD5"/>
    <w:rsid w:val="00862C53"/>
    <w:rsid w:val="0095707C"/>
    <w:rsid w:val="00A63B97"/>
    <w:rsid w:val="00AB4F11"/>
    <w:rsid w:val="00BB4785"/>
    <w:rsid w:val="00BF1D23"/>
    <w:rsid w:val="00C737EF"/>
    <w:rsid w:val="00D7399E"/>
    <w:rsid w:val="00FC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91BA33B"/>
  <w15:chartTrackingRefBased/>
  <w15:docId w15:val="{D10781ED-5439-456C-A4F5-55550C6B5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707C"/>
    <w:rPr>
      <w:rFonts w:ascii="Times New Roman" w:hAnsi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A63B97"/>
    <w:pPr>
      <w:spacing w:after="0" w:line="240" w:lineRule="auto"/>
    </w:pPr>
    <w:rPr>
      <w:rFonts w:ascii="Times New Roman" w:hAnsi="Times New Roman"/>
    </w:rPr>
  </w:style>
  <w:style w:type="character" w:styleId="Hiperveza">
    <w:name w:val="Hyperlink"/>
    <w:basedOn w:val="Zadanifontodlomka"/>
    <w:uiPriority w:val="99"/>
    <w:unhideWhenUsed/>
    <w:rsid w:val="0095707C"/>
    <w:rPr>
      <w:color w:val="0000FF"/>
      <w:u w:val="single"/>
    </w:rPr>
  </w:style>
  <w:style w:type="table" w:styleId="Reetkatablice">
    <w:name w:val="Table Grid"/>
    <w:basedOn w:val="Obinatablica"/>
    <w:uiPriority w:val="39"/>
    <w:rsid w:val="009570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9570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5707C"/>
    <w:rPr>
      <w:rFonts w:ascii="Times New Roman" w:hAnsi="Times New Roman"/>
    </w:rPr>
  </w:style>
  <w:style w:type="paragraph" w:styleId="Podnoje">
    <w:name w:val="footer"/>
    <w:basedOn w:val="Normal"/>
    <w:link w:val="PodnojeChar"/>
    <w:uiPriority w:val="99"/>
    <w:unhideWhenUsed/>
    <w:rsid w:val="009570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5707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rtalalfa.com/ucenje_pomocu_umnih_mapa" TargetMode="External"/><Relationship Id="rId13" Type="http://schemas.openxmlformats.org/officeDocument/2006/relationships/image" Target="media/image3.svg"/><Relationship Id="rId18" Type="http://schemas.openxmlformats.org/officeDocument/2006/relationships/hyperlink" Target="http://www.facebook.com/mgrkovic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://www.portalalfa.com/mui_knjiga_za_uspjeh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://www.twitter.com/milangrkovic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inkedin.com/in/milangrkovic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alfa@portalalfa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portalalfa.com/esastanci" TargetMode="External"/><Relationship Id="rId19" Type="http://schemas.openxmlformats.org/officeDocument/2006/relationships/hyperlink" Target="http://www.portalalfa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ortalalfa.com/esastanci" TargetMode="External"/><Relationship Id="rId14" Type="http://schemas.openxmlformats.org/officeDocument/2006/relationships/hyperlink" Target="htpp://www.portalalfa.com/uspjesnakarijera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9C03A-ED8B-48BE-B747-AA88028B4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893</Words>
  <Characters>5095</Characters>
  <Application>Microsoft Office Word</Application>
  <DocSecurity>0</DocSecurity>
  <Lines>42</Lines>
  <Paragraphs>1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rkovic</dc:creator>
  <cp:keywords/>
  <dc:description/>
  <cp:lastModifiedBy>Milan Grkovic</cp:lastModifiedBy>
  <cp:revision>3</cp:revision>
  <dcterms:created xsi:type="dcterms:W3CDTF">2017-01-28T07:52:00Z</dcterms:created>
  <dcterms:modified xsi:type="dcterms:W3CDTF">2018-08-08T08:00:00Z</dcterms:modified>
</cp:coreProperties>
</file>